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4D3705F6" w:rsidR="00C92E73" w:rsidRDefault="001D1CE2" w:rsidP="001D1CE2">
      <w:pPr>
        <w:tabs>
          <w:tab w:val="left" w:pos="798"/>
        </w:tabs>
        <w:rPr>
          <w:noProof/>
          <w:lang w:val="es-ES" w:eastAsia="es-ES"/>
        </w:rPr>
      </w:pPr>
      <w:r w:rsidRPr="001D1CE2">
        <w:rPr>
          <w:b/>
          <w:noProof/>
          <w:sz w:val="32"/>
          <w:szCs w:val="32"/>
          <w:lang w:val="es-ES" w:eastAsia="es-ES"/>
        </w:rPr>
        <w:drawing>
          <wp:anchor distT="0" distB="0" distL="114300" distR="114300" simplePos="0" relativeHeight="251665408" behindDoc="0" locked="0" layoutInCell="1" allowOverlap="1" wp14:anchorId="28C85C66" wp14:editId="5610AEF3">
            <wp:simplePos x="0" y="0"/>
            <wp:positionH relativeFrom="margin">
              <wp:posOffset>3853815</wp:posOffset>
            </wp:positionH>
            <wp:positionV relativeFrom="paragraph">
              <wp:posOffset>123825</wp:posOffset>
            </wp:positionV>
            <wp:extent cx="1624870" cy="1116000"/>
            <wp:effectExtent l="0" t="0" r="0" b="8255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rca etsiiab_color[5]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870" cy="11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75">
        <w:rPr>
          <w:noProof/>
        </w:rPr>
        <w:drawing>
          <wp:inline distT="0" distB="0" distL="0" distR="0" wp14:anchorId="52EC8AC1" wp14:editId="5793E687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87B09" w14:textId="77777777" w:rsidR="001D1CE2" w:rsidRDefault="00AB230B" w:rsidP="001D1CE2">
      <w:pPr>
        <w:tabs>
          <w:tab w:val="left" w:pos="740"/>
          <w:tab w:val="center" w:pos="2603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417F1AE6" w:rsidR="008F57EF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GRADO EN INGENIERÍA </w:t>
      </w:r>
      <w:r w:rsidR="00C6416B">
        <w:rPr>
          <w:rFonts w:ascii="Times New Roman" w:hAnsi="Times New Roman" w:cs="Times New Roman"/>
          <w:b/>
          <w:sz w:val="28"/>
          <w:szCs w:val="28"/>
        </w:rPr>
        <w:t>ELECTRÓNICA INDUSTRIAL Y AUTOMÁT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6C2C648D" w14:textId="77777777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02B6D78B" w:rsidR="00714817" w:rsidRPr="00E1203E" w:rsidRDefault="00944B50" w:rsidP="00FB7412">
      <w:pPr>
        <w:jc w:val="right"/>
        <w:rPr>
          <w:rFonts w:ascii="Times New Roman" w:hAnsi="Times New Roman" w:cs="Times New Roman"/>
          <w:szCs w:val="24"/>
          <w:lang w:val="es-ES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sectPr w:rsidR="00714817" w:rsidRPr="00E1203E" w:rsidSect="00FB7412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57605" w14:textId="77777777" w:rsidR="006C48C8" w:rsidRDefault="006C48C8" w:rsidP="00374AA8">
      <w:pPr>
        <w:spacing w:after="0" w:line="240" w:lineRule="auto"/>
      </w:pPr>
      <w:r>
        <w:separator/>
      </w:r>
    </w:p>
  </w:endnote>
  <w:endnote w:type="continuationSeparator" w:id="0">
    <w:p w14:paraId="5DA46977" w14:textId="77777777" w:rsidR="006C48C8" w:rsidRDefault="006C48C8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A162E" w14:textId="77777777" w:rsidR="006C48C8" w:rsidRDefault="006C48C8" w:rsidP="00374AA8">
      <w:pPr>
        <w:spacing w:after="0" w:line="240" w:lineRule="auto"/>
      </w:pPr>
      <w:r>
        <w:separator/>
      </w:r>
    </w:p>
  </w:footnote>
  <w:footnote w:type="continuationSeparator" w:id="0">
    <w:p w14:paraId="3162125A" w14:textId="77777777" w:rsidR="006C48C8" w:rsidRDefault="006C48C8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4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oxqAe0gOMM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90AD4"/>
    <w:rsid w:val="00093A5A"/>
    <w:rsid w:val="000C73E3"/>
    <w:rsid w:val="000D297C"/>
    <w:rsid w:val="000D4B4E"/>
    <w:rsid w:val="000F13AD"/>
    <w:rsid w:val="001110F4"/>
    <w:rsid w:val="00121854"/>
    <w:rsid w:val="00145BB3"/>
    <w:rsid w:val="001565C2"/>
    <w:rsid w:val="001622D4"/>
    <w:rsid w:val="00184075"/>
    <w:rsid w:val="001869B7"/>
    <w:rsid w:val="001D1CE2"/>
    <w:rsid w:val="001D4C2C"/>
    <w:rsid w:val="00204B68"/>
    <w:rsid w:val="00206D28"/>
    <w:rsid w:val="002376C0"/>
    <w:rsid w:val="002957C3"/>
    <w:rsid w:val="00335675"/>
    <w:rsid w:val="00374AA8"/>
    <w:rsid w:val="00376745"/>
    <w:rsid w:val="00391771"/>
    <w:rsid w:val="003A281B"/>
    <w:rsid w:val="00415AB1"/>
    <w:rsid w:val="00416E09"/>
    <w:rsid w:val="00466969"/>
    <w:rsid w:val="00471C34"/>
    <w:rsid w:val="0049242D"/>
    <w:rsid w:val="00495D41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C48C8"/>
    <w:rsid w:val="006E2658"/>
    <w:rsid w:val="00713031"/>
    <w:rsid w:val="00714817"/>
    <w:rsid w:val="00717432"/>
    <w:rsid w:val="007501CF"/>
    <w:rsid w:val="00760DC6"/>
    <w:rsid w:val="00783FF3"/>
    <w:rsid w:val="007A3AC5"/>
    <w:rsid w:val="007D2610"/>
    <w:rsid w:val="007D74A1"/>
    <w:rsid w:val="0081368F"/>
    <w:rsid w:val="0088537A"/>
    <w:rsid w:val="00886586"/>
    <w:rsid w:val="008B03AA"/>
    <w:rsid w:val="008C67DE"/>
    <w:rsid w:val="008F57EF"/>
    <w:rsid w:val="00913A92"/>
    <w:rsid w:val="00915A29"/>
    <w:rsid w:val="00944B50"/>
    <w:rsid w:val="00960576"/>
    <w:rsid w:val="00974897"/>
    <w:rsid w:val="009A42E1"/>
    <w:rsid w:val="009B53FF"/>
    <w:rsid w:val="009D2CF3"/>
    <w:rsid w:val="009E06AD"/>
    <w:rsid w:val="00A158CA"/>
    <w:rsid w:val="00A3212A"/>
    <w:rsid w:val="00A37180"/>
    <w:rsid w:val="00A42A7B"/>
    <w:rsid w:val="00A463F5"/>
    <w:rsid w:val="00A6113D"/>
    <w:rsid w:val="00AB230B"/>
    <w:rsid w:val="00AD1E41"/>
    <w:rsid w:val="00AF2340"/>
    <w:rsid w:val="00B10E1C"/>
    <w:rsid w:val="00B233D1"/>
    <w:rsid w:val="00B577BA"/>
    <w:rsid w:val="00B81B10"/>
    <w:rsid w:val="00B86AF8"/>
    <w:rsid w:val="00BC4E35"/>
    <w:rsid w:val="00BE17FC"/>
    <w:rsid w:val="00C05DCF"/>
    <w:rsid w:val="00C17AF2"/>
    <w:rsid w:val="00C26220"/>
    <w:rsid w:val="00C431BF"/>
    <w:rsid w:val="00C435A4"/>
    <w:rsid w:val="00C6416B"/>
    <w:rsid w:val="00C92CC5"/>
    <w:rsid w:val="00C92E73"/>
    <w:rsid w:val="00CA19D9"/>
    <w:rsid w:val="00CA4E74"/>
    <w:rsid w:val="00CE0FD1"/>
    <w:rsid w:val="00D0069A"/>
    <w:rsid w:val="00D104AA"/>
    <w:rsid w:val="00D434A4"/>
    <w:rsid w:val="00D451B4"/>
    <w:rsid w:val="00D45333"/>
    <w:rsid w:val="00D53DCE"/>
    <w:rsid w:val="00D65D5B"/>
    <w:rsid w:val="00D7477E"/>
    <w:rsid w:val="00D77570"/>
    <w:rsid w:val="00D91B0D"/>
    <w:rsid w:val="00DB49C3"/>
    <w:rsid w:val="00DB7808"/>
    <w:rsid w:val="00DD3AE0"/>
    <w:rsid w:val="00E1203E"/>
    <w:rsid w:val="00E47778"/>
    <w:rsid w:val="00E87AEB"/>
    <w:rsid w:val="00E93A24"/>
    <w:rsid w:val="00EA7A62"/>
    <w:rsid w:val="00F005BC"/>
    <w:rsid w:val="00F425C6"/>
    <w:rsid w:val="00F55C71"/>
    <w:rsid w:val="00F5768F"/>
    <w:rsid w:val="00F70F3B"/>
    <w:rsid w:val="00FA0F12"/>
    <w:rsid w:val="00FA144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4</cp:revision>
  <dcterms:created xsi:type="dcterms:W3CDTF">2021-09-07T16:51:00Z</dcterms:created>
  <dcterms:modified xsi:type="dcterms:W3CDTF">2021-09-17T17:53:00Z</dcterms:modified>
</cp:coreProperties>
</file>